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794" w:rsidRDefault="00996C45" w:rsidP="00692496">
      <w:pPr>
        <w:pStyle w:val="Title"/>
        <w:spacing w:after="0" w:line="240" w:lineRule="auto"/>
        <w:rPr>
          <w:sz w:val="32"/>
        </w:rPr>
      </w:pPr>
      <w:r w:rsidRPr="00CC6C6A">
        <w:rPr>
          <w:sz w:val="32"/>
        </w:rPr>
        <w:t>Title of the Thesis/Project</w:t>
      </w:r>
      <w:r w:rsidR="00207794">
        <w:rPr>
          <w:sz w:val="32"/>
        </w:rPr>
        <w:t xml:space="preserve"> </w:t>
      </w:r>
    </w:p>
    <w:p w:rsidR="00996C45" w:rsidRDefault="00207794" w:rsidP="00692496">
      <w:pPr>
        <w:pStyle w:val="Title"/>
        <w:spacing w:after="0" w:line="240" w:lineRule="auto"/>
        <w:rPr>
          <w:sz w:val="32"/>
        </w:rPr>
      </w:pPr>
      <w:r>
        <w:rPr>
          <w:sz w:val="32"/>
        </w:rPr>
        <w:t>(Time New Roman; Bold; Size 16)</w:t>
      </w:r>
    </w:p>
    <w:p w:rsidR="00692496" w:rsidRDefault="00692496" w:rsidP="00692496"/>
    <w:p w:rsidR="00692496" w:rsidRDefault="00692496" w:rsidP="00692496"/>
    <w:p w:rsidR="00692496" w:rsidRPr="00692496" w:rsidRDefault="00692496" w:rsidP="00692496"/>
    <w:p w:rsidR="00996C45" w:rsidRDefault="00996C45" w:rsidP="00996C45">
      <w:pPr>
        <w:jc w:val="center"/>
      </w:pPr>
      <w:r>
        <w:t>by</w:t>
      </w:r>
    </w:p>
    <w:p w:rsidR="00996C45" w:rsidRDefault="00996C45" w:rsidP="00996C45">
      <w:pPr>
        <w:jc w:val="center"/>
      </w:pPr>
    </w:p>
    <w:p w:rsidR="00996C45" w:rsidRDefault="00BE2ED1" w:rsidP="00996C45">
      <w:pPr>
        <w:jc w:val="center"/>
      </w:pPr>
      <w:r>
        <w:t>Name of the Student</w:t>
      </w:r>
      <w:r w:rsidR="00207794">
        <w:t xml:space="preserve"> 1 (Exam Roll:XXXX)</w:t>
      </w:r>
    </w:p>
    <w:p w:rsidR="00207794" w:rsidRDefault="00207794" w:rsidP="00207794">
      <w:pPr>
        <w:jc w:val="center"/>
      </w:pPr>
      <w:r>
        <w:t>Name of the Student (Exam Roll:XXXX)</w:t>
      </w:r>
    </w:p>
    <w:p w:rsidR="00207794" w:rsidRDefault="00207794" w:rsidP="00207794">
      <w:pPr>
        <w:jc w:val="center"/>
      </w:pPr>
      <w:r>
        <w:t>Name of the Student (Exam Roll:XXXX)</w:t>
      </w:r>
    </w:p>
    <w:p w:rsidR="00207794" w:rsidRDefault="00207794" w:rsidP="00996C45">
      <w:pPr>
        <w:jc w:val="center"/>
      </w:pPr>
    </w:p>
    <w:p w:rsidR="00692496" w:rsidRDefault="00692496" w:rsidP="00996C45">
      <w:pPr>
        <w:jc w:val="center"/>
      </w:pPr>
    </w:p>
    <w:p w:rsidR="00692496" w:rsidRDefault="00692496" w:rsidP="00996C45">
      <w:pPr>
        <w:jc w:val="center"/>
      </w:pPr>
    </w:p>
    <w:p w:rsidR="002827AF" w:rsidRDefault="002827AF" w:rsidP="00996C45">
      <w:pPr>
        <w:jc w:val="center"/>
      </w:pPr>
    </w:p>
    <w:p w:rsidR="00692496" w:rsidRDefault="00692496" w:rsidP="00996C45">
      <w:pPr>
        <w:jc w:val="center"/>
      </w:pPr>
      <w:r>
        <w:t xml:space="preserve">A thesis/project report submitted to the Institute of Information Technology </w:t>
      </w:r>
    </w:p>
    <w:p w:rsidR="00692496" w:rsidRDefault="00692496" w:rsidP="00996C45">
      <w:pPr>
        <w:jc w:val="center"/>
      </w:pPr>
      <w:r>
        <w:t xml:space="preserve">in partial fulfilment of the requirements for the degree of </w:t>
      </w:r>
    </w:p>
    <w:p w:rsidR="002827AF" w:rsidRDefault="00207794" w:rsidP="00996C45">
      <w:pPr>
        <w:jc w:val="center"/>
      </w:pPr>
      <w:r>
        <w:t xml:space="preserve">Bachelor of Science / </w:t>
      </w:r>
      <w:r w:rsidR="002827AF" w:rsidRPr="002827AF">
        <w:t>M</w:t>
      </w:r>
      <w:r>
        <w:t>aster of Science in Information Technology</w:t>
      </w:r>
    </w:p>
    <w:p w:rsidR="007E3A0B" w:rsidRDefault="007E3A0B" w:rsidP="00996C45">
      <w:pPr>
        <w:jc w:val="center"/>
      </w:pPr>
    </w:p>
    <w:p w:rsidR="00E970FF" w:rsidRDefault="00E970FF" w:rsidP="00996C45">
      <w:pPr>
        <w:jc w:val="center"/>
      </w:pPr>
    </w:p>
    <w:p w:rsidR="00E970FF" w:rsidRDefault="00E970FF" w:rsidP="00996C45">
      <w:pPr>
        <w:jc w:val="center"/>
      </w:pPr>
    </w:p>
    <w:p w:rsidR="00692496" w:rsidRDefault="00692496" w:rsidP="00996C45">
      <w:pPr>
        <w:jc w:val="center"/>
      </w:pPr>
      <w:r>
        <w:t>Supervsor: Prof Dr X</w:t>
      </w:r>
    </w:p>
    <w:p w:rsidR="00692496" w:rsidRDefault="00692496" w:rsidP="00996C45">
      <w:pPr>
        <w:jc w:val="center"/>
      </w:pPr>
    </w:p>
    <w:p w:rsidR="00692496" w:rsidRDefault="00692496" w:rsidP="00996C45">
      <w:pPr>
        <w:jc w:val="center"/>
      </w:pPr>
    </w:p>
    <w:p w:rsidR="007E3A0B" w:rsidRDefault="00207794" w:rsidP="00996C45">
      <w:pPr>
        <w:jc w:val="center"/>
      </w:pPr>
      <w:r>
        <w:rPr>
          <w:noProof/>
        </w:rPr>
        <w:drawing>
          <wp:inline distT="0" distB="0" distL="0" distR="0">
            <wp:extent cx="841139" cy="99047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u_logo_origin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7467" cy="102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496" w:rsidRDefault="00692496" w:rsidP="00996C45">
      <w:pPr>
        <w:jc w:val="center"/>
      </w:pPr>
    </w:p>
    <w:p w:rsidR="002827AF" w:rsidRDefault="001A6DFD" w:rsidP="00996C45">
      <w:pPr>
        <w:jc w:val="center"/>
      </w:pPr>
      <w:r>
        <w:t>Institute of Information Technology</w:t>
      </w:r>
    </w:p>
    <w:p w:rsidR="001A6DFD" w:rsidRDefault="00207794" w:rsidP="00996C45">
      <w:pPr>
        <w:jc w:val="center"/>
      </w:pPr>
      <w:r>
        <w:t>Jahangirnagar University</w:t>
      </w:r>
    </w:p>
    <w:p w:rsidR="00207794" w:rsidRDefault="00207794" w:rsidP="00996C45">
      <w:pPr>
        <w:jc w:val="center"/>
      </w:pPr>
      <w:r>
        <w:t>Savar, Dhaka-1342</w:t>
      </w:r>
    </w:p>
    <w:p w:rsidR="00692496" w:rsidRDefault="00692496" w:rsidP="00996C45">
      <w:pPr>
        <w:jc w:val="center"/>
      </w:pPr>
      <w:r>
        <w:t>&lt;Date&gt;</w:t>
      </w:r>
    </w:p>
    <w:p w:rsidR="00692496" w:rsidRPr="008F1C5E" w:rsidRDefault="00692496" w:rsidP="0026291E">
      <w:pPr>
        <w:pStyle w:val="Subtitle"/>
        <w:rPr>
          <w:sz w:val="28"/>
        </w:rPr>
      </w:pPr>
      <w:r w:rsidRPr="008F1C5E">
        <w:rPr>
          <w:sz w:val="28"/>
        </w:rPr>
        <w:lastRenderedPageBreak/>
        <w:t>CANDIDATE’S DECLARATION</w:t>
      </w:r>
    </w:p>
    <w:p w:rsidR="00692496" w:rsidRDefault="00692496" w:rsidP="00692496">
      <w:pPr>
        <w:spacing w:line="240" w:lineRule="auto"/>
      </w:pPr>
      <w:r>
        <w:t xml:space="preserve"> </w:t>
      </w:r>
    </w:p>
    <w:p w:rsidR="00692496" w:rsidRPr="00692496" w:rsidRDefault="00692496" w:rsidP="00692496">
      <w:pPr>
        <w:spacing w:line="240" w:lineRule="auto"/>
      </w:pPr>
      <w:r w:rsidRPr="00692496">
        <w:t>We  hereby  declare  that  this  thesis  is  based  on  the  results  found  by ourselves.</w:t>
      </w:r>
    </w:p>
    <w:p w:rsidR="00692496" w:rsidRPr="00692496" w:rsidRDefault="00692496" w:rsidP="00692496">
      <w:pPr>
        <w:spacing w:line="240" w:lineRule="auto"/>
      </w:pPr>
      <w:r w:rsidRPr="00692496">
        <w:t>Materials of work found by other researcher are mentioned by reference.  This thesis,</w:t>
      </w:r>
      <w:r>
        <w:t xml:space="preserve"> </w:t>
      </w:r>
      <w:r w:rsidRPr="00692496">
        <w:t>neither in whole nor in part, has been previously submitted for any degree.</w:t>
      </w:r>
    </w:p>
    <w:p w:rsidR="00692496" w:rsidRDefault="00692496" w:rsidP="00692496">
      <w:pPr>
        <w:spacing w:line="240" w:lineRule="auto"/>
      </w:pPr>
      <w:r>
        <w:t xml:space="preserve"> </w:t>
      </w:r>
    </w:p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</w:pPr>
      <w:r>
        <w:t xml:space="preserve"> </w:t>
      </w:r>
    </w:p>
    <w:p w:rsidR="00692496" w:rsidRDefault="00692496" w:rsidP="00692496">
      <w:pPr>
        <w:spacing w:line="240" w:lineRule="auto"/>
      </w:pPr>
      <w:r>
        <w:t xml:space="preserve">              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0"/>
        <w:gridCol w:w="4111"/>
      </w:tblGrid>
      <w:tr w:rsidR="00692496" w:rsidTr="00E3468F">
        <w:tc>
          <w:tcPr>
            <w:tcW w:w="4218" w:type="dxa"/>
          </w:tcPr>
          <w:p w:rsidR="00692496" w:rsidRDefault="00692496" w:rsidP="00E3468F">
            <w:pPr>
              <w:spacing w:line="240" w:lineRule="auto"/>
              <w:jc w:val="center"/>
            </w:pPr>
            <w:r>
              <w:t>Signature of the Candidate</w:t>
            </w:r>
          </w:p>
          <w:p w:rsidR="00692496" w:rsidRDefault="00692496" w:rsidP="00E3468F">
            <w:pPr>
              <w:spacing w:line="240" w:lineRule="auto"/>
              <w:jc w:val="center"/>
            </w:pPr>
            <w:r>
              <w:t>Name of the Candidate</w:t>
            </w:r>
          </w:p>
          <w:p w:rsidR="00692496" w:rsidRDefault="00692496" w:rsidP="00E3468F">
            <w:pPr>
              <w:spacing w:line="240" w:lineRule="auto"/>
              <w:jc w:val="center"/>
            </w:pPr>
          </w:p>
          <w:p w:rsidR="00692496" w:rsidRDefault="00692496" w:rsidP="00E3468F">
            <w:pPr>
              <w:spacing w:line="240" w:lineRule="auto"/>
              <w:jc w:val="center"/>
            </w:pPr>
          </w:p>
          <w:p w:rsidR="00692496" w:rsidRDefault="00692496" w:rsidP="00E3468F">
            <w:pPr>
              <w:spacing w:line="240" w:lineRule="auto"/>
              <w:jc w:val="center"/>
            </w:pPr>
          </w:p>
          <w:p w:rsidR="00692496" w:rsidRDefault="00692496" w:rsidP="00E3468F">
            <w:pPr>
              <w:spacing w:line="240" w:lineRule="auto"/>
              <w:jc w:val="center"/>
            </w:pPr>
          </w:p>
        </w:tc>
        <w:tc>
          <w:tcPr>
            <w:tcW w:w="4219" w:type="dxa"/>
          </w:tcPr>
          <w:p w:rsidR="00692496" w:rsidRDefault="00692496" w:rsidP="00E3468F">
            <w:pPr>
              <w:spacing w:line="240" w:lineRule="auto"/>
              <w:jc w:val="center"/>
            </w:pPr>
            <w:r>
              <w:t>Signature of the Candidate</w:t>
            </w:r>
          </w:p>
          <w:p w:rsidR="00692496" w:rsidRDefault="00692496" w:rsidP="00E3468F">
            <w:pPr>
              <w:spacing w:line="240" w:lineRule="auto"/>
              <w:jc w:val="center"/>
            </w:pPr>
            <w:r>
              <w:t>Name of the Candidate</w:t>
            </w:r>
          </w:p>
          <w:p w:rsidR="00692496" w:rsidRDefault="00692496" w:rsidP="00E3468F">
            <w:pPr>
              <w:spacing w:line="240" w:lineRule="auto"/>
              <w:jc w:val="center"/>
            </w:pPr>
          </w:p>
        </w:tc>
      </w:tr>
      <w:tr w:rsidR="00692496" w:rsidTr="00E3468F">
        <w:tc>
          <w:tcPr>
            <w:tcW w:w="4218" w:type="dxa"/>
          </w:tcPr>
          <w:p w:rsidR="00692496" w:rsidRDefault="00692496" w:rsidP="00E3468F">
            <w:pPr>
              <w:spacing w:line="240" w:lineRule="auto"/>
              <w:jc w:val="center"/>
            </w:pPr>
            <w:r>
              <w:t>Signature of the Candidate</w:t>
            </w:r>
          </w:p>
          <w:p w:rsidR="00692496" w:rsidRDefault="00692496" w:rsidP="00E3468F">
            <w:pPr>
              <w:spacing w:line="240" w:lineRule="auto"/>
              <w:jc w:val="center"/>
            </w:pPr>
            <w:r>
              <w:t>Name of the Candidate</w:t>
            </w:r>
          </w:p>
          <w:p w:rsidR="00692496" w:rsidRDefault="00692496" w:rsidP="00E3468F">
            <w:pPr>
              <w:spacing w:line="240" w:lineRule="auto"/>
              <w:jc w:val="center"/>
            </w:pPr>
          </w:p>
        </w:tc>
        <w:tc>
          <w:tcPr>
            <w:tcW w:w="4219" w:type="dxa"/>
          </w:tcPr>
          <w:p w:rsidR="00692496" w:rsidRDefault="00692496" w:rsidP="00E3468F">
            <w:pPr>
              <w:spacing w:line="240" w:lineRule="auto"/>
              <w:jc w:val="center"/>
            </w:pPr>
          </w:p>
        </w:tc>
      </w:tr>
    </w:tbl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</w:pPr>
      <w:r>
        <w:t xml:space="preserve"> </w:t>
      </w:r>
    </w:p>
    <w:p w:rsidR="00692496" w:rsidRDefault="00692496" w:rsidP="00692496">
      <w:pPr>
        <w:spacing w:line="240" w:lineRule="auto"/>
      </w:pPr>
      <w:r>
        <w:t xml:space="preserve">                                                                        </w:t>
      </w:r>
    </w:p>
    <w:p w:rsidR="00692496" w:rsidRDefault="00692496" w:rsidP="00692496">
      <w:pPr>
        <w:spacing w:line="240" w:lineRule="auto"/>
        <w:jc w:val="right"/>
      </w:pPr>
      <w:r>
        <w:t xml:space="preserve">            </w:t>
      </w: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692496">
      <w:pPr>
        <w:spacing w:line="240" w:lineRule="auto"/>
        <w:jc w:val="right"/>
      </w:pPr>
    </w:p>
    <w:p w:rsidR="00692496" w:rsidRDefault="00692496" w:rsidP="00996C45">
      <w:pPr>
        <w:jc w:val="center"/>
      </w:pPr>
    </w:p>
    <w:p w:rsidR="00692496" w:rsidRDefault="00692496" w:rsidP="00996C45">
      <w:pPr>
        <w:jc w:val="center"/>
      </w:pPr>
    </w:p>
    <w:p w:rsidR="00692496" w:rsidRDefault="00692496" w:rsidP="00996C45">
      <w:pPr>
        <w:jc w:val="center"/>
      </w:pPr>
    </w:p>
    <w:p w:rsidR="00692496" w:rsidRDefault="00692496" w:rsidP="00996C45">
      <w:pPr>
        <w:jc w:val="center"/>
      </w:pPr>
    </w:p>
    <w:p w:rsidR="00692496" w:rsidRDefault="00692496" w:rsidP="00996C45">
      <w:pPr>
        <w:jc w:val="center"/>
      </w:pPr>
    </w:p>
    <w:p w:rsidR="00692496" w:rsidRDefault="00692496" w:rsidP="00996C45">
      <w:pPr>
        <w:jc w:val="center"/>
      </w:pPr>
    </w:p>
    <w:p w:rsidR="00692496" w:rsidRPr="008F1C5E" w:rsidRDefault="00692496" w:rsidP="0026291E">
      <w:pPr>
        <w:pStyle w:val="Subtitle"/>
        <w:rPr>
          <w:sz w:val="28"/>
        </w:rPr>
      </w:pPr>
      <w:r w:rsidRPr="008F1C5E">
        <w:rPr>
          <w:sz w:val="28"/>
        </w:rPr>
        <w:lastRenderedPageBreak/>
        <w:t>CERTIFICATE</w:t>
      </w:r>
    </w:p>
    <w:p w:rsidR="0026291E" w:rsidRPr="0026291E" w:rsidRDefault="0026291E" w:rsidP="0026291E"/>
    <w:p w:rsidR="00B11866" w:rsidRDefault="00B11866" w:rsidP="00B11866">
      <w:pPr>
        <w:spacing w:line="240" w:lineRule="auto"/>
      </w:pPr>
      <w:r>
        <w:t>The thesis</w:t>
      </w:r>
      <w:r w:rsidR="009E59B3">
        <w:t>/project</w:t>
      </w:r>
      <w:r>
        <w:t xml:space="preserve"> titled “Thesis/Project Title” submitted by Student-Name, </w:t>
      </w:r>
      <w:r w:rsidR="00207794">
        <w:t>Exam. Roll.</w:t>
      </w:r>
      <w:r>
        <w:t xml:space="preserve"> No.: xxxx, Session: xxx, has been accepted as satisfactory in partial fulfillment of the requirement for the degree of </w:t>
      </w:r>
      <w:r w:rsidR="00207794">
        <w:t>Bachelor of Science/</w:t>
      </w:r>
      <w:r>
        <w:t>Master of Science</w:t>
      </w:r>
      <w:r w:rsidR="00207794">
        <w:t xml:space="preserve"> </w:t>
      </w:r>
      <w:r>
        <w:t>/Post Graduate Diploma in Information Technology on Date-of-Defense</w:t>
      </w:r>
      <w:r w:rsidR="00BB3B82">
        <w:t>.</w:t>
      </w:r>
    </w:p>
    <w:p w:rsidR="00BB3B82" w:rsidRDefault="00BB3B82" w:rsidP="00B11866">
      <w:pPr>
        <w:spacing w:line="240" w:lineRule="auto"/>
      </w:pPr>
    </w:p>
    <w:p w:rsidR="00EE2508" w:rsidRDefault="00EE2508" w:rsidP="00EE2508">
      <w:pPr>
        <w:spacing w:line="240" w:lineRule="auto"/>
      </w:pPr>
    </w:p>
    <w:p w:rsidR="00EE2508" w:rsidRPr="00EE2508" w:rsidRDefault="00EE2508" w:rsidP="00EE2508">
      <w:pPr>
        <w:spacing w:line="240" w:lineRule="auto"/>
      </w:pPr>
    </w:p>
    <w:p w:rsidR="00EE2508" w:rsidRPr="00EE2508" w:rsidRDefault="00EE2508" w:rsidP="00EE2508">
      <w:pPr>
        <w:spacing w:line="240" w:lineRule="auto"/>
      </w:pPr>
      <w:r>
        <w:t>Name of the Supervisor</w:t>
      </w:r>
    </w:p>
    <w:p w:rsidR="00EE2508" w:rsidRPr="00EE2508" w:rsidRDefault="00EE2508" w:rsidP="00EE2508">
      <w:pPr>
        <w:spacing w:line="240" w:lineRule="auto"/>
      </w:pPr>
      <w:r w:rsidRPr="00EE2508">
        <w:t>Supervisor</w:t>
      </w:r>
    </w:p>
    <w:p w:rsidR="00EE2508" w:rsidRDefault="00EE2508" w:rsidP="00EE2508">
      <w:pPr>
        <w:spacing w:line="240" w:lineRule="auto"/>
      </w:pPr>
    </w:p>
    <w:p w:rsidR="00EE2508" w:rsidRPr="00EE2508" w:rsidRDefault="00EE2508" w:rsidP="00EE2508">
      <w:pPr>
        <w:spacing w:line="240" w:lineRule="auto"/>
      </w:pPr>
      <w:r w:rsidRPr="00EE2508">
        <w:t>Accepted  and  approved  in  partial  fulfilment  of  the  requirement  for  the  degree</w:t>
      </w:r>
    </w:p>
    <w:p w:rsidR="00EE2508" w:rsidRPr="00EE2508" w:rsidRDefault="00EE2508" w:rsidP="00EE2508">
      <w:pPr>
        <w:spacing w:line="240" w:lineRule="auto"/>
      </w:pPr>
      <w:r w:rsidRPr="00EE2508">
        <w:t>Bachelor of Science (honors) in Information Technology</w:t>
      </w:r>
    </w:p>
    <w:p w:rsidR="00BB3B82" w:rsidRDefault="00BB3B82" w:rsidP="00B11866">
      <w:pPr>
        <w:spacing w:line="240" w:lineRule="auto"/>
      </w:pPr>
    </w:p>
    <w:p w:rsidR="00EE2508" w:rsidRDefault="00EE2508" w:rsidP="00B11866">
      <w:pPr>
        <w:spacing w:line="240" w:lineRule="auto"/>
      </w:pPr>
    </w:p>
    <w:p w:rsidR="00B11866" w:rsidRDefault="00B11866" w:rsidP="00BB3B82">
      <w:pPr>
        <w:pStyle w:val="Title"/>
      </w:pPr>
      <w:r>
        <w:t>BOARD OF EXAMIN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5"/>
        <w:gridCol w:w="4096"/>
      </w:tblGrid>
      <w:tr w:rsidR="00F20B80" w:rsidTr="000951F4">
        <w:tc>
          <w:tcPr>
            <w:tcW w:w="4218" w:type="dxa"/>
          </w:tcPr>
          <w:p w:rsidR="009A0CD0" w:rsidRDefault="009A0CD0" w:rsidP="009A0CD0">
            <w:pPr>
              <w:spacing w:line="240" w:lineRule="auto"/>
              <w:jc w:val="center"/>
            </w:pPr>
          </w:p>
          <w:p w:rsidR="009A0CD0" w:rsidRDefault="009A0CD0" w:rsidP="009A0CD0">
            <w:pPr>
              <w:spacing w:line="240" w:lineRule="auto"/>
              <w:jc w:val="center"/>
            </w:pPr>
            <w:r>
              <w:t>Signature</w:t>
            </w:r>
          </w:p>
          <w:p w:rsidR="00F20B80" w:rsidRDefault="00F20B80" w:rsidP="00B11866">
            <w:pPr>
              <w:spacing w:line="240" w:lineRule="auto"/>
            </w:pPr>
          </w:p>
        </w:tc>
        <w:tc>
          <w:tcPr>
            <w:tcW w:w="4219" w:type="dxa"/>
          </w:tcPr>
          <w:p w:rsidR="00F20B80" w:rsidRDefault="00F20B80" w:rsidP="00B11866">
            <w:pPr>
              <w:spacing w:line="240" w:lineRule="auto"/>
            </w:pPr>
          </w:p>
        </w:tc>
      </w:tr>
      <w:tr w:rsidR="00F20B80" w:rsidTr="000951F4">
        <w:tc>
          <w:tcPr>
            <w:tcW w:w="4218" w:type="dxa"/>
          </w:tcPr>
          <w:p w:rsidR="009A0CD0" w:rsidRDefault="009A0CD0" w:rsidP="009A0CD0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 xml:space="preserve">Name of the Internal Member                                            </w:t>
            </w:r>
          </w:p>
          <w:p w:rsidR="009E59B3" w:rsidRDefault="009E59B3" w:rsidP="009A0CD0">
            <w:pPr>
              <w:pStyle w:val="ListParagraph"/>
              <w:spacing w:line="240" w:lineRule="auto"/>
              <w:ind w:left="567"/>
            </w:pPr>
            <w:r>
              <w:t xml:space="preserve">Designation </w:t>
            </w:r>
          </w:p>
          <w:p w:rsidR="00F20B80" w:rsidRDefault="009A0CD0" w:rsidP="009A0CD0">
            <w:pPr>
              <w:pStyle w:val="ListParagraph"/>
              <w:spacing w:line="240" w:lineRule="auto"/>
              <w:ind w:left="567"/>
            </w:pPr>
            <w:r>
              <w:t>Address</w:t>
            </w:r>
          </w:p>
          <w:p w:rsidR="009E59B3" w:rsidRDefault="009E59B3" w:rsidP="009A0CD0">
            <w:pPr>
              <w:pStyle w:val="ListParagraph"/>
              <w:spacing w:line="240" w:lineRule="auto"/>
              <w:ind w:left="567"/>
            </w:pPr>
          </w:p>
        </w:tc>
        <w:tc>
          <w:tcPr>
            <w:tcW w:w="4219" w:type="dxa"/>
          </w:tcPr>
          <w:p w:rsidR="00F20B80" w:rsidRDefault="00207794" w:rsidP="009A0CD0">
            <w:pPr>
              <w:spacing w:line="240" w:lineRule="auto"/>
              <w:jc w:val="right"/>
            </w:pPr>
            <w:r>
              <w:t>Chairman</w:t>
            </w:r>
          </w:p>
        </w:tc>
      </w:tr>
      <w:tr w:rsidR="00F20B80" w:rsidTr="000951F4">
        <w:tc>
          <w:tcPr>
            <w:tcW w:w="4218" w:type="dxa"/>
          </w:tcPr>
          <w:p w:rsidR="009A0CD0" w:rsidRDefault="009A0CD0" w:rsidP="009A0CD0">
            <w:pPr>
              <w:spacing w:line="240" w:lineRule="auto"/>
              <w:jc w:val="center"/>
            </w:pPr>
          </w:p>
          <w:p w:rsidR="009A0CD0" w:rsidRDefault="009A0CD0" w:rsidP="009A0CD0">
            <w:pPr>
              <w:spacing w:line="240" w:lineRule="auto"/>
              <w:jc w:val="center"/>
            </w:pPr>
            <w:r>
              <w:t>Signature</w:t>
            </w:r>
          </w:p>
          <w:p w:rsidR="00F20B80" w:rsidRDefault="00F20B80" w:rsidP="00B11866">
            <w:pPr>
              <w:spacing w:line="240" w:lineRule="auto"/>
            </w:pPr>
          </w:p>
        </w:tc>
        <w:tc>
          <w:tcPr>
            <w:tcW w:w="4219" w:type="dxa"/>
          </w:tcPr>
          <w:p w:rsidR="00F20B80" w:rsidRDefault="00F20B80" w:rsidP="00B11866">
            <w:pPr>
              <w:spacing w:line="240" w:lineRule="auto"/>
            </w:pPr>
          </w:p>
        </w:tc>
      </w:tr>
      <w:tr w:rsidR="009A0CD0" w:rsidTr="000951F4">
        <w:tc>
          <w:tcPr>
            <w:tcW w:w="4218" w:type="dxa"/>
          </w:tcPr>
          <w:p w:rsidR="009A0CD0" w:rsidRDefault="009A0CD0" w:rsidP="004829AF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 xml:space="preserve">Name of the Internal Member                                            </w:t>
            </w:r>
          </w:p>
          <w:p w:rsidR="009E59B3" w:rsidRDefault="009E59B3" w:rsidP="004829AF">
            <w:pPr>
              <w:pStyle w:val="ListParagraph"/>
              <w:spacing w:line="240" w:lineRule="auto"/>
              <w:ind w:left="567"/>
            </w:pPr>
            <w:r>
              <w:t>Designation</w:t>
            </w:r>
          </w:p>
          <w:p w:rsidR="009A0CD0" w:rsidRDefault="009A0CD0" w:rsidP="004829AF">
            <w:pPr>
              <w:pStyle w:val="ListParagraph"/>
              <w:spacing w:line="240" w:lineRule="auto"/>
              <w:ind w:left="567"/>
            </w:pPr>
            <w:r>
              <w:t>Address</w:t>
            </w:r>
          </w:p>
          <w:p w:rsidR="009E59B3" w:rsidRDefault="009E59B3" w:rsidP="004829AF">
            <w:pPr>
              <w:pStyle w:val="ListParagraph"/>
              <w:spacing w:line="240" w:lineRule="auto"/>
              <w:ind w:left="567"/>
            </w:pPr>
          </w:p>
        </w:tc>
        <w:tc>
          <w:tcPr>
            <w:tcW w:w="4219" w:type="dxa"/>
          </w:tcPr>
          <w:p w:rsidR="009A0CD0" w:rsidRDefault="009A0CD0" w:rsidP="009A0CD0">
            <w:pPr>
              <w:spacing w:line="240" w:lineRule="auto"/>
              <w:jc w:val="right"/>
            </w:pPr>
            <w:r>
              <w:t>Member</w:t>
            </w:r>
          </w:p>
        </w:tc>
      </w:tr>
      <w:tr w:rsidR="009A0CD0" w:rsidTr="000951F4">
        <w:tc>
          <w:tcPr>
            <w:tcW w:w="4218" w:type="dxa"/>
          </w:tcPr>
          <w:p w:rsidR="009A0CD0" w:rsidRDefault="009A0CD0" w:rsidP="009A0CD0">
            <w:pPr>
              <w:spacing w:line="240" w:lineRule="auto"/>
              <w:jc w:val="center"/>
            </w:pPr>
          </w:p>
          <w:p w:rsidR="009A0CD0" w:rsidRDefault="009A0CD0" w:rsidP="009A0CD0">
            <w:pPr>
              <w:spacing w:line="240" w:lineRule="auto"/>
              <w:jc w:val="center"/>
            </w:pPr>
            <w:r>
              <w:t>Signature</w:t>
            </w:r>
          </w:p>
          <w:p w:rsidR="009A0CD0" w:rsidRDefault="009A0CD0" w:rsidP="00B11866">
            <w:pPr>
              <w:spacing w:line="240" w:lineRule="auto"/>
            </w:pPr>
          </w:p>
        </w:tc>
        <w:tc>
          <w:tcPr>
            <w:tcW w:w="4219" w:type="dxa"/>
          </w:tcPr>
          <w:p w:rsidR="009A0CD0" w:rsidRDefault="009A0CD0" w:rsidP="00B11866">
            <w:pPr>
              <w:spacing w:line="240" w:lineRule="auto"/>
            </w:pPr>
          </w:p>
        </w:tc>
      </w:tr>
      <w:tr w:rsidR="009A0CD0" w:rsidTr="000951F4">
        <w:tc>
          <w:tcPr>
            <w:tcW w:w="4218" w:type="dxa"/>
          </w:tcPr>
          <w:p w:rsidR="009A0CD0" w:rsidRDefault="009A0CD0" w:rsidP="004829AF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 xml:space="preserve">Name of the </w:t>
            </w:r>
            <w:r w:rsidR="00207794">
              <w:t>Internal Member</w:t>
            </w:r>
            <w:r>
              <w:t xml:space="preserve">                                           </w:t>
            </w:r>
          </w:p>
          <w:p w:rsidR="009E59B3" w:rsidRDefault="009E59B3" w:rsidP="004829AF">
            <w:pPr>
              <w:pStyle w:val="ListParagraph"/>
              <w:spacing w:line="240" w:lineRule="auto"/>
              <w:ind w:left="567"/>
            </w:pPr>
            <w:r>
              <w:t>Designation</w:t>
            </w:r>
          </w:p>
          <w:p w:rsidR="009A0CD0" w:rsidRDefault="009A0CD0" w:rsidP="004829AF">
            <w:pPr>
              <w:pStyle w:val="ListParagraph"/>
              <w:spacing w:line="240" w:lineRule="auto"/>
              <w:ind w:left="567"/>
            </w:pPr>
            <w:r>
              <w:t>Address</w:t>
            </w:r>
          </w:p>
          <w:p w:rsidR="009E59B3" w:rsidRDefault="009E59B3" w:rsidP="004829AF">
            <w:pPr>
              <w:pStyle w:val="ListParagraph"/>
              <w:spacing w:line="240" w:lineRule="auto"/>
              <w:ind w:left="567"/>
            </w:pPr>
          </w:p>
        </w:tc>
        <w:tc>
          <w:tcPr>
            <w:tcW w:w="4219" w:type="dxa"/>
          </w:tcPr>
          <w:p w:rsidR="009A0CD0" w:rsidRDefault="009A0CD0" w:rsidP="00207794">
            <w:pPr>
              <w:spacing w:line="240" w:lineRule="auto"/>
              <w:jc w:val="right"/>
            </w:pPr>
            <w:r>
              <w:t>Member</w:t>
            </w:r>
          </w:p>
        </w:tc>
      </w:tr>
      <w:tr w:rsidR="009A0CD0" w:rsidTr="000951F4">
        <w:tc>
          <w:tcPr>
            <w:tcW w:w="4218" w:type="dxa"/>
          </w:tcPr>
          <w:p w:rsidR="008B39AF" w:rsidRDefault="008B39AF" w:rsidP="008B39AF">
            <w:pPr>
              <w:spacing w:line="240" w:lineRule="auto"/>
              <w:jc w:val="center"/>
            </w:pPr>
          </w:p>
          <w:p w:rsidR="008B39AF" w:rsidRDefault="008B39AF" w:rsidP="008B39AF">
            <w:pPr>
              <w:spacing w:line="240" w:lineRule="auto"/>
              <w:jc w:val="center"/>
            </w:pPr>
            <w:r>
              <w:t>Signature</w:t>
            </w:r>
          </w:p>
          <w:p w:rsidR="009A0CD0" w:rsidRDefault="009A0CD0" w:rsidP="009A0CD0">
            <w:pPr>
              <w:pStyle w:val="ListParagraph"/>
              <w:spacing w:line="240" w:lineRule="auto"/>
              <w:ind w:left="567"/>
            </w:pPr>
          </w:p>
        </w:tc>
        <w:tc>
          <w:tcPr>
            <w:tcW w:w="4219" w:type="dxa"/>
          </w:tcPr>
          <w:p w:rsidR="009A0CD0" w:rsidRDefault="009A0CD0" w:rsidP="00B11866">
            <w:pPr>
              <w:spacing w:line="240" w:lineRule="auto"/>
            </w:pPr>
          </w:p>
        </w:tc>
      </w:tr>
      <w:tr w:rsidR="009A0CD0" w:rsidTr="000951F4">
        <w:tc>
          <w:tcPr>
            <w:tcW w:w="4218" w:type="dxa"/>
          </w:tcPr>
          <w:p w:rsidR="009A0CD0" w:rsidRDefault="009A0CD0" w:rsidP="004829AF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 xml:space="preserve">Name of the External Member                                            </w:t>
            </w:r>
          </w:p>
          <w:p w:rsidR="009E59B3" w:rsidRDefault="009E59B3" w:rsidP="004829AF">
            <w:pPr>
              <w:pStyle w:val="ListParagraph"/>
              <w:spacing w:line="240" w:lineRule="auto"/>
              <w:ind w:left="567"/>
            </w:pPr>
            <w:r>
              <w:t>Designation</w:t>
            </w:r>
          </w:p>
          <w:p w:rsidR="009A0CD0" w:rsidRDefault="009A0CD0" w:rsidP="004829AF">
            <w:pPr>
              <w:pStyle w:val="ListParagraph"/>
              <w:spacing w:line="240" w:lineRule="auto"/>
              <w:ind w:left="567"/>
            </w:pPr>
            <w:r>
              <w:t>Address</w:t>
            </w:r>
          </w:p>
          <w:p w:rsidR="009E59B3" w:rsidRDefault="009E59B3" w:rsidP="004829AF">
            <w:pPr>
              <w:pStyle w:val="ListParagraph"/>
              <w:spacing w:line="240" w:lineRule="auto"/>
              <w:ind w:left="567"/>
            </w:pPr>
          </w:p>
        </w:tc>
        <w:tc>
          <w:tcPr>
            <w:tcW w:w="4219" w:type="dxa"/>
          </w:tcPr>
          <w:p w:rsidR="009A0CD0" w:rsidRDefault="00767C80" w:rsidP="00767C80">
            <w:pPr>
              <w:spacing w:line="240" w:lineRule="auto"/>
              <w:jc w:val="right"/>
            </w:pPr>
            <w:r>
              <w:t>Member</w:t>
            </w:r>
          </w:p>
          <w:p w:rsidR="00767C80" w:rsidRDefault="00767C80" w:rsidP="00767C80">
            <w:pPr>
              <w:spacing w:line="240" w:lineRule="auto"/>
              <w:jc w:val="right"/>
            </w:pPr>
            <w:r>
              <w:t>(External)</w:t>
            </w:r>
          </w:p>
        </w:tc>
      </w:tr>
    </w:tbl>
    <w:p w:rsidR="000E7F3E" w:rsidRDefault="00B11866" w:rsidP="00EE2508">
      <w:pPr>
        <w:spacing w:line="240" w:lineRule="auto"/>
      </w:pPr>
      <w:r>
        <w:lastRenderedPageBreak/>
        <w:t xml:space="preserve">       </w:t>
      </w:r>
    </w:p>
    <w:p w:rsidR="00EE42D2" w:rsidRPr="008F1C5E" w:rsidRDefault="00EE42D2" w:rsidP="0026291E">
      <w:pPr>
        <w:pStyle w:val="Subtitle"/>
        <w:rPr>
          <w:sz w:val="28"/>
        </w:rPr>
      </w:pPr>
      <w:r w:rsidRPr="008F1C5E">
        <w:rPr>
          <w:sz w:val="28"/>
        </w:rPr>
        <w:t>D</w:t>
      </w:r>
      <w:r w:rsidR="0057239C" w:rsidRPr="008F1C5E">
        <w:rPr>
          <w:sz w:val="28"/>
        </w:rPr>
        <w:t>EDICATION</w:t>
      </w:r>
    </w:p>
    <w:p w:rsidR="0026291E" w:rsidRPr="0026291E" w:rsidRDefault="0026291E" w:rsidP="0026291E"/>
    <w:p w:rsidR="00EE42D2" w:rsidRPr="00EE42D2" w:rsidRDefault="00EE42D2" w:rsidP="00EE42D2">
      <w:r>
        <w:t>I dedicate this thesis/project to …..</w:t>
      </w:r>
    </w:p>
    <w:p w:rsidR="00FD76E4" w:rsidRDefault="00FD76E4">
      <w:pPr>
        <w:spacing w:line="240" w:lineRule="auto"/>
        <w:jc w:val="left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EE2508" w:rsidRDefault="00EE2508" w:rsidP="00FD76E4">
      <w:pPr>
        <w:pStyle w:val="Subtitle"/>
      </w:pPr>
    </w:p>
    <w:p w:rsidR="0097412F" w:rsidRPr="008F1C5E" w:rsidRDefault="008F1C5E" w:rsidP="0026291E">
      <w:pPr>
        <w:pStyle w:val="Subtitle"/>
        <w:rPr>
          <w:sz w:val="28"/>
        </w:rPr>
      </w:pPr>
      <w:r w:rsidRPr="008F1C5E">
        <w:rPr>
          <w:sz w:val="28"/>
        </w:rPr>
        <w:lastRenderedPageBreak/>
        <w:t xml:space="preserve">LIST OF TABLES AND FIGURES </w:t>
      </w:r>
    </w:p>
    <w:p w:rsidR="0097412F" w:rsidRDefault="0097412F">
      <w:pPr>
        <w:spacing w:line="240" w:lineRule="auto"/>
        <w:jc w:val="left"/>
        <w:rPr>
          <w:rFonts w:eastAsiaTheme="majorEastAsia" w:cstheme="majorBidi"/>
          <w:b/>
          <w:iCs/>
          <w:spacing w:val="15"/>
          <w:sz w:val="40"/>
          <w:szCs w:val="24"/>
        </w:rPr>
      </w:pPr>
      <w:r>
        <w:br w:type="page"/>
      </w:r>
    </w:p>
    <w:p w:rsidR="0097412F" w:rsidRPr="008F1C5E" w:rsidRDefault="008F1C5E" w:rsidP="00FD76E4">
      <w:pPr>
        <w:pStyle w:val="Subtitle"/>
        <w:rPr>
          <w:sz w:val="28"/>
        </w:rPr>
      </w:pPr>
      <w:r w:rsidRPr="008F1C5E">
        <w:rPr>
          <w:sz w:val="28"/>
        </w:rPr>
        <w:lastRenderedPageBreak/>
        <w:t xml:space="preserve">LIST OF ABBREVIATIONS </w:t>
      </w:r>
    </w:p>
    <w:p w:rsidR="00735697" w:rsidRDefault="00735697">
      <w:pPr>
        <w:spacing w:line="240" w:lineRule="auto"/>
        <w:jc w:val="left"/>
        <w:rPr>
          <w:rFonts w:eastAsiaTheme="majorEastAsia" w:cstheme="majorBidi"/>
          <w:b/>
          <w:iCs/>
          <w:spacing w:val="15"/>
          <w:sz w:val="40"/>
          <w:szCs w:val="24"/>
        </w:rPr>
      </w:pPr>
      <w:r>
        <w:br w:type="page"/>
      </w:r>
    </w:p>
    <w:p w:rsidR="00FD76E4" w:rsidRDefault="008F1C5E" w:rsidP="00FD76E4">
      <w:pPr>
        <w:pStyle w:val="Subtitle"/>
        <w:rPr>
          <w:sz w:val="28"/>
        </w:rPr>
      </w:pPr>
      <w:r w:rsidRPr="008F1C5E">
        <w:rPr>
          <w:sz w:val="28"/>
        </w:rPr>
        <w:lastRenderedPageBreak/>
        <w:t>ACKNOWLEDGEMENT</w:t>
      </w:r>
    </w:p>
    <w:p w:rsidR="008F1C5E" w:rsidRPr="008F1C5E" w:rsidRDefault="008F1C5E" w:rsidP="008F1C5E"/>
    <w:p w:rsidR="00DE3BE8" w:rsidRDefault="00FD76E4" w:rsidP="00FD76E4">
      <w:r>
        <w:t xml:space="preserve">Acknowledgement text </w:t>
      </w:r>
      <w:r w:rsidR="00DE3BE8">
        <w:br w:type="page"/>
      </w:r>
    </w:p>
    <w:p w:rsidR="00DE3BE8" w:rsidRDefault="008F1C5E" w:rsidP="00DE3BE8">
      <w:pPr>
        <w:pStyle w:val="Subtitle"/>
        <w:rPr>
          <w:sz w:val="28"/>
        </w:rPr>
      </w:pPr>
      <w:r w:rsidRPr="008F1C5E">
        <w:rPr>
          <w:sz w:val="28"/>
        </w:rPr>
        <w:lastRenderedPageBreak/>
        <w:t>ABSTRACT</w:t>
      </w:r>
    </w:p>
    <w:p w:rsidR="008F1C5E" w:rsidRPr="008F1C5E" w:rsidRDefault="008F1C5E" w:rsidP="008F1C5E"/>
    <w:p w:rsidR="00D67884" w:rsidRDefault="00DE3BE8" w:rsidP="00D67884">
      <w:pPr>
        <w:spacing w:line="240" w:lineRule="auto"/>
        <w:jc w:val="left"/>
      </w:pPr>
      <w:r>
        <w:t>Abstract text</w:t>
      </w:r>
      <w:r w:rsidR="00E42BF3">
        <w:br w:type="page"/>
      </w:r>
    </w:p>
    <w:sdt>
      <w:sdtPr>
        <w:rPr>
          <w:rFonts w:eastAsia="Times New Roman" w:cs="Times New Roman"/>
          <w:b w:val="0"/>
          <w:bCs/>
          <w:iCs w:val="0"/>
          <w:spacing w:val="0"/>
          <w:sz w:val="18"/>
          <w:szCs w:val="20"/>
        </w:rPr>
        <w:id w:val="560639412"/>
        <w:docPartObj>
          <w:docPartGallery w:val="Table of Contents"/>
          <w:docPartUnique/>
        </w:docPartObj>
      </w:sdtPr>
      <w:sdtEndPr>
        <w:rPr>
          <w:bCs w:val="0"/>
          <w:sz w:val="24"/>
        </w:rPr>
      </w:sdtEndPr>
      <w:sdtContent>
        <w:p w:rsidR="00D67884" w:rsidRPr="008F1C5E" w:rsidRDefault="008F1C5E" w:rsidP="00D67884">
          <w:pPr>
            <w:pStyle w:val="Subtitle"/>
            <w:rPr>
              <w:sz w:val="28"/>
            </w:rPr>
          </w:pPr>
          <w:r w:rsidRPr="008F1C5E">
            <w:rPr>
              <w:sz w:val="28"/>
            </w:rPr>
            <w:t>TABLE OF CONTENTS</w:t>
          </w:r>
        </w:p>
        <w:p w:rsidR="00D67884" w:rsidRDefault="00D67884" w:rsidP="00D67884">
          <w:pPr>
            <w:spacing w:line="240" w:lineRule="auto"/>
            <w:jc w:val="left"/>
          </w:pPr>
        </w:p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t>Declaration</w:t>
          </w:r>
          <w:r w:rsidRPr="005E63DD">
            <w:rPr>
              <w:webHidden/>
            </w:rPr>
            <w:tab/>
          </w:r>
          <w:r>
            <w:rPr>
              <w:webHidden/>
            </w:rPr>
            <w:t>ii</w:t>
          </w:r>
        </w:p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t>Certificate</w:t>
          </w:r>
          <w:r w:rsidRPr="005E63DD">
            <w:rPr>
              <w:webHidden/>
            </w:rPr>
            <w:tab/>
          </w:r>
          <w:r>
            <w:rPr>
              <w:webHidden/>
            </w:rPr>
            <w:t>iii</w:t>
          </w:r>
        </w:p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t>Dedication</w:t>
          </w:r>
          <w:r w:rsidRPr="005E63DD">
            <w:rPr>
              <w:webHidden/>
            </w:rPr>
            <w:tab/>
          </w:r>
          <w:r>
            <w:rPr>
              <w:webHidden/>
            </w:rPr>
            <w:t>iv</w:t>
          </w:r>
        </w:p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t>List of Tables and Figures</w:t>
          </w:r>
          <w:r w:rsidRPr="005E63DD">
            <w:rPr>
              <w:webHidden/>
            </w:rPr>
            <w:tab/>
          </w:r>
          <w:r>
            <w:rPr>
              <w:webHidden/>
            </w:rPr>
            <w:t>v</w:t>
          </w:r>
        </w:p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t>List of Abbreviations</w:t>
          </w:r>
          <w:r w:rsidRPr="005E63DD">
            <w:rPr>
              <w:webHidden/>
            </w:rPr>
            <w:tab/>
          </w:r>
          <w:r>
            <w:rPr>
              <w:webHidden/>
            </w:rPr>
            <w:t>vi</w:t>
          </w:r>
        </w:p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rPr>
              <w:webHidden/>
            </w:rPr>
            <w:t xml:space="preserve">Acknowledgement </w:t>
          </w:r>
          <w:r w:rsidRPr="005E63DD">
            <w:rPr>
              <w:webHidden/>
            </w:rPr>
            <w:tab/>
          </w:r>
          <w:r>
            <w:rPr>
              <w:webHidden/>
            </w:rPr>
            <w:t>vii</w:t>
          </w:r>
        </w:p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rPr>
              <w:webHidden/>
            </w:rPr>
            <w:t>Abstract</w:t>
          </w:r>
          <w:r w:rsidRPr="005E63DD">
            <w:rPr>
              <w:webHidden/>
            </w:rPr>
            <w:tab/>
          </w:r>
          <w:r>
            <w:rPr>
              <w:webHidden/>
            </w:rPr>
            <w:t>viii</w:t>
          </w:r>
        </w:p>
        <w:p w:rsidR="00D67884" w:rsidRPr="005E63DD" w:rsidRDefault="00D67884" w:rsidP="00D67884"/>
        <w:p w:rsidR="00D67884" w:rsidRDefault="00D67884" w:rsidP="00D67884">
          <w:pPr>
            <w:pStyle w:val="TOC1"/>
            <w:tabs>
              <w:tab w:val="right" w:leader="dot" w:pos="82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5506856" w:history="1">
            <w:r w:rsidRPr="0001341A">
              <w:rPr>
                <w:rStyle w:val="Hyperlink"/>
                <w:rFonts w:eastAsiaTheme="majorEastAsia"/>
                <w:noProof/>
              </w:rPr>
              <w:t>CHAPTER 1 Chapter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50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7884" w:rsidRDefault="005D7824" w:rsidP="00D6788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5506857" w:history="1">
            <w:r w:rsidR="00D67884" w:rsidRPr="0001341A">
              <w:rPr>
                <w:rStyle w:val="Hyperlink"/>
                <w:rFonts w:eastAsiaTheme="majorEastAsia"/>
                <w:noProof/>
              </w:rPr>
              <w:t>1.1</w:t>
            </w:r>
            <w:r w:rsidR="00D67884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67884" w:rsidRPr="0001341A">
              <w:rPr>
                <w:rStyle w:val="Hyperlink"/>
                <w:rFonts w:eastAsiaTheme="majorEastAsia"/>
                <w:noProof/>
              </w:rPr>
              <w:t>Section</w:t>
            </w:r>
            <w:r w:rsidR="00D67884">
              <w:rPr>
                <w:noProof/>
                <w:webHidden/>
              </w:rPr>
              <w:tab/>
            </w:r>
            <w:r w:rsidR="00D67884">
              <w:rPr>
                <w:noProof/>
                <w:webHidden/>
              </w:rPr>
              <w:fldChar w:fldCharType="begin"/>
            </w:r>
            <w:r w:rsidR="00D67884">
              <w:rPr>
                <w:noProof/>
                <w:webHidden/>
              </w:rPr>
              <w:instrText xml:space="preserve"> PAGEREF _Toc505506857 \h </w:instrText>
            </w:r>
            <w:r w:rsidR="00D67884">
              <w:rPr>
                <w:noProof/>
                <w:webHidden/>
              </w:rPr>
            </w:r>
            <w:r w:rsidR="00D67884">
              <w:rPr>
                <w:noProof/>
                <w:webHidden/>
              </w:rPr>
              <w:fldChar w:fldCharType="separate"/>
            </w:r>
            <w:r w:rsidR="00D67884">
              <w:rPr>
                <w:noProof/>
                <w:webHidden/>
              </w:rPr>
              <w:t>1</w:t>
            </w:r>
            <w:r w:rsidR="00D67884">
              <w:rPr>
                <w:noProof/>
                <w:webHidden/>
              </w:rPr>
              <w:fldChar w:fldCharType="end"/>
            </w:r>
          </w:hyperlink>
        </w:p>
        <w:p w:rsidR="00D67884" w:rsidRDefault="005D7824" w:rsidP="00D67884">
          <w:pPr>
            <w:pStyle w:val="TOC3"/>
            <w:rPr>
              <w:rStyle w:val="Hyperlink"/>
              <w:rFonts w:eastAsiaTheme="majorEastAsia"/>
              <w:noProof/>
            </w:rPr>
          </w:pPr>
          <w:hyperlink w:anchor="_Toc505506858" w:history="1">
            <w:r w:rsidR="00D67884" w:rsidRPr="0001341A">
              <w:rPr>
                <w:rStyle w:val="Hyperlink"/>
                <w:rFonts w:eastAsiaTheme="majorEastAsia"/>
                <w:noProof/>
              </w:rPr>
              <w:t>1.1.1</w:t>
            </w:r>
            <w:r w:rsidR="00D67884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67884" w:rsidRPr="0001341A">
              <w:rPr>
                <w:rStyle w:val="Hyperlink"/>
                <w:rFonts w:eastAsiaTheme="majorEastAsia"/>
                <w:noProof/>
              </w:rPr>
              <w:t>Subsection</w:t>
            </w:r>
            <w:r w:rsidR="00D67884">
              <w:rPr>
                <w:noProof/>
                <w:webHidden/>
              </w:rPr>
              <w:tab/>
            </w:r>
            <w:r w:rsidR="00D67884">
              <w:rPr>
                <w:noProof/>
                <w:webHidden/>
              </w:rPr>
              <w:fldChar w:fldCharType="begin"/>
            </w:r>
            <w:r w:rsidR="00D67884">
              <w:rPr>
                <w:noProof/>
                <w:webHidden/>
              </w:rPr>
              <w:instrText xml:space="preserve"> PAGEREF _Toc505506858 \h </w:instrText>
            </w:r>
            <w:r w:rsidR="00D67884">
              <w:rPr>
                <w:noProof/>
                <w:webHidden/>
              </w:rPr>
            </w:r>
            <w:r w:rsidR="00D67884">
              <w:rPr>
                <w:noProof/>
                <w:webHidden/>
              </w:rPr>
              <w:fldChar w:fldCharType="separate"/>
            </w:r>
            <w:r w:rsidR="00D67884">
              <w:rPr>
                <w:noProof/>
                <w:webHidden/>
              </w:rPr>
              <w:t>1</w:t>
            </w:r>
            <w:r w:rsidR="00D67884">
              <w:rPr>
                <w:noProof/>
                <w:webHidden/>
              </w:rPr>
              <w:fldChar w:fldCharType="end"/>
            </w:r>
          </w:hyperlink>
        </w:p>
        <w:p w:rsidR="00173339" w:rsidRDefault="00173339" w:rsidP="00173339">
          <w:pPr>
            <w:pStyle w:val="TOC1"/>
            <w:tabs>
              <w:tab w:val="right" w:leader="dot" w:pos="8211"/>
            </w:tabs>
            <w:rPr>
              <w:webHidden/>
            </w:rPr>
          </w:pPr>
          <w:r>
            <w:rPr>
              <w:rFonts w:eastAsiaTheme="minorEastAsia"/>
            </w:rPr>
            <w:t>References</w:t>
          </w:r>
          <w:r w:rsidRPr="005E63DD">
            <w:rPr>
              <w:webHidden/>
            </w:rPr>
            <w:tab/>
          </w:r>
          <w:r>
            <w:rPr>
              <w:webHidden/>
            </w:rPr>
            <w:t>2</w:t>
          </w:r>
        </w:p>
        <w:p w:rsidR="00173339" w:rsidRPr="00173339" w:rsidRDefault="00173339" w:rsidP="00173339">
          <w:pPr>
            <w:rPr>
              <w:rFonts w:eastAsiaTheme="minorEastAsia"/>
            </w:rPr>
          </w:pPr>
        </w:p>
        <w:p w:rsidR="00D67884" w:rsidRDefault="00D67884" w:rsidP="00D67884">
          <w:r>
            <w:fldChar w:fldCharType="end"/>
          </w:r>
        </w:p>
      </w:sdtContent>
    </w:sdt>
    <w:p w:rsidR="0026291E" w:rsidRDefault="0026291E" w:rsidP="0026291E">
      <w:pPr>
        <w:spacing w:line="240" w:lineRule="auto"/>
        <w:jc w:val="left"/>
        <w:rPr>
          <w:rFonts w:eastAsiaTheme="majorEastAsia" w:cstheme="majorBidi"/>
          <w:b/>
          <w:iCs/>
          <w:spacing w:val="15"/>
          <w:sz w:val="40"/>
          <w:szCs w:val="24"/>
        </w:rPr>
      </w:pPr>
    </w:p>
    <w:p w:rsidR="0026291E" w:rsidRDefault="0026291E">
      <w:pPr>
        <w:spacing w:line="240" w:lineRule="auto"/>
        <w:jc w:val="left"/>
      </w:pPr>
    </w:p>
    <w:p w:rsidR="00D93A6C" w:rsidRDefault="00D93A6C" w:rsidP="00E42BF3">
      <w:pPr>
        <w:pStyle w:val="Heading1"/>
        <w:sectPr w:rsidR="00D93A6C" w:rsidSect="00FD638E">
          <w:footerReference w:type="default" r:id="rId9"/>
          <w:pgSz w:w="11907" w:h="16839" w:code="9"/>
          <w:pgMar w:top="1701" w:right="1418" w:bottom="1701" w:left="2268" w:header="1417" w:footer="720" w:gutter="0"/>
          <w:pgNumType w:fmt="lowerRoman" w:start="5"/>
          <w:cols w:space="720"/>
          <w:docGrid w:linePitch="360"/>
        </w:sectPr>
      </w:pPr>
    </w:p>
    <w:p w:rsidR="00C00F23" w:rsidRPr="00D860CA" w:rsidRDefault="00B078BB" w:rsidP="00B078BB">
      <w:pPr>
        <w:pStyle w:val="Heading1"/>
        <w:rPr>
          <w:sz w:val="32"/>
        </w:rPr>
      </w:pPr>
      <w:r w:rsidRPr="00D860CA">
        <w:rPr>
          <w:sz w:val="32"/>
        </w:rPr>
        <w:lastRenderedPageBreak/>
        <w:br/>
      </w:r>
      <w:bookmarkStart w:id="0" w:name="_Toc505506856"/>
      <w:r w:rsidR="00A1017F" w:rsidRPr="00D860CA">
        <w:rPr>
          <w:sz w:val="32"/>
        </w:rPr>
        <w:t>Chapter Title</w:t>
      </w:r>
      <w:bookmarkEnd w:id="0"/>
    </w:p>
    <w:p w:rsidR="008433C1" w:rsidRDefault="0073214A" w:rsidP="0073214A">
      <w:pPr>
        <w:pStyle w:val="Heading2"/>
        <w:numPr>
          <w:ilvl w:val="1"/>
          <w:numId w:val="4"/>
        </w:numPr>
        <w:rPr>
          <w:sz w:val="28"/>
        </w:rPr>
      </w:pPr>
      <w:bookmarkStart w:id="1" w:name="_Toc505506857"/>
      <w:r w:rsidRPr="0026291E">
        <w:rPr>
          <w:sz w:val="28"/>
        </w:rPr>
        <w:t>Section</w:t>
      </w:r>
      <w:bookmarkEnd w:id="1"/>
    </w:p>
    <w:p w:rsidR="00A74A0B" w:rsidRPr="00A74A0B" w:rsidRDefault="00A74A0B" w:rsidP="00A74A0B">
      <w:r>
        <w:t>Chapter Number is all caps with 16 font size and bold, where as the chapter title is capitalize each word.</w:t>
      </w:r>
    </w:p>
    <w:p w:rsidR="001B2788" w:rsidRDefault="001B2788" w:rsidP="001B2788">
      <w:pPr>
        <w:pStyle w:val="Heading3"/>
        <w:rPr>
          <w:sz w:val="26"/>
          <w:szCs w:val="26"/>
        </w:rPr>
      </w:pPr>
      <w:bookmarkStart w:id="2" w:name="_Toc505506858"/>
      <w:r w:rsidRPr="0026291E">
        <w:rPr>
          <w:sz w:val="26"/>
          <w:szCs w:val="26"/>
        </w:rPr>
        <w:t>Subsection</w:t>
      </w:r>
      <w:bookmarkEnd w:id="2"/>
    </w:p>
    <w:p w:rsidR="00A74A0B" w:rsidRDefault="00A74A0B" w:rsidP="00A74A0B">
      <w:r>
        <w:t xml:space="preserve">The font size of section, subsection and subsubsection are 14, 13, 12 bold. </w:t>
      </w:r>
    </w:p>
    <w:p w:rsidR="00A74A0B" w:rsidRDefault="00A74A0B" w:rsidP="00A74A0B">
      <w:r>
        <w:t xml:space="preserve">These must be included in the table of contain with page number. Line spacing is 1.5 </w:t>
      </w:r>
    </w:p>
    <w:p w:rsidR="00A74A0B" w:rsidRPr="00A74A0B" w:rsidRDefault="00A74A0B" w:rsidP="00A74A0B">
      <w:pPr>
        <w:ind w:firstLine="720"/>
      </w:pPr>
      <w:r>
        <w:t>For the next paragraph use a tab as used at the beginning of this new sentence,</w:t>
      </w:r>
      <w:bookmarkStart w:id="3" w:name="_GoBack"/>
      <w:bookmarkEnd w:id="3"/>
    </w:p>
    <w:p w:rsidR="001B2788" w:rsidRPr="0026291E" w:rsidRDefault="001B2788" w:rsidP="001B2788">
      <w:pPr>
        <w:pStyle w:val="Heading4"/>
        <w:rPr>
          <w:sz w:val="24"/>
        </w:rPr>
      </w:pPr>
      <w:r w:rsidRPr="0026291E">
        <w:rPr>
          <w:sz w:val="24"/>
        </w:rPr>
        <w:t>Sub-subsection</w:t>
      </w:r>
    </w:p>
    <w:p w:rsidR="00BF66B2" w:rsidRDefault="00A74A0B" w:rsidP="00BF66B2">
      <w:r>
        <w:t>Text is time new roman normal</w:t>
      </w:r>
    </w:p>
    <w:p w:rsidR="00D67884" w:rsidRDefault="00D67884" w:rsidP="00BF66B2"/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spacing w:line="240" w:lineRule="auto"/>
        <w:jc w:val="left"/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</w:p>
    <w:p w:rsidR="00D67884" w:rsidRDefault="00D67884" w:rsidP="00D67884">
      <w:pPr>
        <w:pStyle w:val="Subtitle"/>
        <w:rPr>
          <w:rStyle w:val="Strong"/>
          <w:b/>
          <w:bCs w:val="0"/>
          <w:szCs w:val="25"/>
          <w:shd w:val="clear" w:color="auto" w:fill="FFFFFF"/>
        </w:rPr>
      </w:pPr>
      <w:r w:rsidRPr="009A4587">
        <w:rPr>
          <w:rStyle w:val="Strong"/>
          <w:b/>
          <w:bCs w:val="0"/>
          <w:szCs w:val="25"/>
          <w:shd w:val="clear" w:color="auto" w:fill="FFFFFF"/>
        </w:rPr>
        <w:t>References</w:t>
      </w:r>
    </w:p>
    <w:p w:rsidR="00D67884" w:rsidRDefault="00D67884" w:rsidP="00D67884">
      <w:pPr>
        <w:pStyle w:val="ListParagraph"/>
        <w:numPr>
          <w:ilvl w:val="0"/>
          <w:numId w:val="17"/>
        </w:numPr>
        <w:spacing w:after="200" w:line="276" w:lineRule="auto"/>
        <w:jc w:val="left"/>
      </w:pPr>
      <w:r w:rsidRPr="009A302A">
        <w:t>Use</w:t>
      </w:r>
      <w:r>
        <w:t xml:space="preserve"> a blank line between references</w:t>
      </w:r>
    </w:p>
    <w:p w:rsidR="00D67884" w:rsidRDefault="00D67884" w:rsidP="00D67884">
      <w:pPr>
        <w:pStyle w:val="ListParagraph"/>
        <w:numPr>
          <w:ilvl w:val="0"/>
          <w:numId w:val="17"/>
        </w:numPr>
        <w:spacing w:after="200" w:line="276" w:lineRule="auto"/>
        <w:jc w:val="left"/>
      </w:pPr>
      <w:r>
        <w:t xml:space="preserve">A numbered list of references must be provided at the end of proposal of project/thesis, before any appendices. </w:t>
      </w:r>
    </w:p>
    <w:p w:rsidR="00D67884" w:rsidRDefault="00D67884" w:rsidP="00D67884">
      <w:pPr>
        <w:pStyle w:val="ListParagraph"/>
        <w:numPr>
          <w:ilvl w:val="0"/>
          <w:numId w:val="17"/>
        </w:numPr>
        <w:spacing w:after="200" w:line="276" w:lineRule="auto"/>
        <w:jc w:val="left"/>
      </w:pPr>
      <w:r>
        <w:t>The list should be numbered either in the order of citation in the text, or in alphabetical order.</w:t>
      </w:r>
    </w:p>
    <w:p w:rsidR="00D67884" w:rsidRDefault="00D67884" w:rsidP="00D67884">
      <w:pPr>
        <w:pStyle w:val="ListParagraph"/>
        <w:numPr>
          <w:ilvl w:val="0"/>
          <w:numId w:val="17"/>
        </w:numPr>
        <w:spacing w:after="200" w:line="276" w:lineRule="auto"/>
        <w:jc w:val="left"/>
      </w:pPr>
      <w:r>
        <w:t>There should be only one reference per reference number</w:t>
      </w:r>
    </w:p>
    <w:p w:rsidR="00D67884" w:rsidRDefault="00D67884" w:rsidP="00D67884">
      <w:pPr>
        <w:pStyle w:val="ListParagraph"/>
        <w:numPr>
          <w:ilvl w:val="0"/>
          <w:numId w:val="17"/>
        </w:numPr>
        <w:spacing w:after="200" w:line="276" w:lineRule="auto"/>
        <w:jc w:val="left"/>
      </w:pPr>
      <w:r>
        <w:t>Each reference number should be enclosed in square brackets</w:t>
      </w:r>
    </w:p>
    <w:p w:rsidR="00D67884" w:rsidRDefault="00D67884" w:rsidP="00D67884">
      <w:pPr>
        <w:pStyle w:val="ListParagraph"/>
        <w:numPr>
          <w:ilvl w:val="0"/>
          <w:numId w:val="17"/>
        </w:numPr>
        <w:spacing w:after="200" w:line="276" w:lineRule="auto"/>
        <w:jc w:val="left"/>
      </w:pPr>
      <w:r>
        <w:t>In text, citation of references may be given simply as “in [1]….”, rather than “in reference [1]….”</w:t>
      </w:r>
    </w:p>
    <w:p w:rsidR="00D67884" w:rsidRDefault="00D67884" w:rsidP="00D67884">
      <w:pPr>
        <w:pStyle w:val="ListParagraph"/>
        <w:numPr>
          <w:ilvl w:val="0"/>
          <w:numId w:val="17"/>
        </w:numPr>
        <w:spacing w:after="200" w:line="276" w:lineRule="auto"/>
        <w:jc w:val="left"/>
      </w:pPr>
      <w:r>
        <w:t>Some examples are shown below:</w:t>
      </w:r>
    </w:p>
    <w:p w:rsidR="00D67884" w:rsidRPr="009A302A" w:rsidRDefault="00D67884" w:rsidP="00D67884">
      <w:pPr>
        <w:rPr>
          <w:b/>
        </w:rPr>
      </w:pPr>
      <w:r w:rsidRPr="009A302A">
        <w:rPr>
          <w:b/>
        </w:rPr>
        <w:t>Books</w:t>
      </w:r>
      <w:r>
        <w:rPr>
          <w:b/>
        </w:rPr>
        <w:t>:</w:t>
      </w:r>
    </w:p>
    <w:p w:rsidR="00D67884" w:rsidRDefault="00D67884" w:rsidP="00D67884">
      <w:pPr>
        <w:ind w:left="720" w:hanging="720"/>
      </w:pPr>
      <w:r>
        <w:t>[1]</w:t>
      </w:r>
      <w:r>
        <w:tab/>
        <w:t>Borgnakke, C., “Flame Propagation and Heat-Transfer Effects in Spart-Ignition Engines,” in J. C. Hilliard and G.S. Springer (eds.). Fuel Economy in Road Vehicles Powered by Spark Ignition Engines, chap. 5, pp. 183-224, Plenum Press, New York, 1984.</w:t>
      </w:r>
    </w:p>
    <w:p w:rsidR="00D67884" w:rsidRDefault="00D67884" w:rsidP="00D67884">
      <w:pPr>
        <w:ind w:left="720" w:hanging="720"/>
      </w:pPr>
      <w:r>
        <w:t>[2]</w:t>
      </w:r>
      <w:r>
        <w:tab/>
        <w:t xml:space="preserve">Farrelly, D. (1966) </w:t>
      </w:r>
      <w:r>
        <w:rPr>
          <w:i/>
        </w:rPr>
        <w:t xml:space="preserve">The book of bamboo. </w:t>
      </w:r>
      <w:r>
        <w:t>Thames and Hudson Ltd., London.</w:t>
      </w:r>
    </w:p>
    <w:p w:rsidR="00D67884" w:rsidRDefault="00D67884" w:rsidP="00D67884">
      <w:pPr>
        <w:ind w:left="720" w:hanging="720"/>
        <w:rPr>
          <w:b/>
        </w:rPr>
      </w:pPr>
      <w:r w:rsidRPr="009A302A">
        <w:rPr>
          <w:b/>
        </w:rPr>
        <w:t>Periodicals:</w:t>
      </w:r>
    </w:p>
    <w:p w:rsidR="00D67884" w:rsidRDefault="00D67884" w:rsidP="00D67884">
      <w:pPr>
        <w:ind w:left="720" w:hanging="720"/>
      </w:pPr>
      <w:r>
        <w:t>[3]</w:t>
      </w:r>
      <w:r>
        <w:tab/>
        <w:t>Benson, R. S., Garg, R. D., and Woolatt, D., “A Numerical Solution of Unsteady Flow Problems,” Int. J. Mech. Sci., vol. 6, pp. 117-144, 1964.</w:t>
      </w:r>
    </w:p>
    <w:p w:rsidR="00D67884" w:rsidRDefault="00D67884" w:rsidP="00D67884">
      <w:pPr>
        <w:ind w:left="720" w:hanging="720"/>
      </w:pPr>
      <w:r>
        <w:t>[4]</w:t>
      </w:r>
      <w:r>
        <w:tab/>
        <w:t xml:space="preserve">N. R. Dhar, S. Paul and A. B. Chattopadhyay, “Role of Cryogenic Cooling on Cutting Temperature in Turning Steel,” Trans. Of the ASME, </w:t>
      </w:r>
      <w:r w:rsidRPr="00261889">
        <w:rPr>
          <w:i/>
        </w:rPr>
        <w:t>Journal of Manufacturing Science and Engineering</w:t>
      </w:r>
      <w:r>
        <w:t>, Vol. 123, pp. 1-9 (2000).</w:t>
      </w:r>
    </w:p>
    <w:p w:rsidR="00D67884" w:rsidRPr="00261889" w:rsidRDefault="00D67884" w:rsidP="00D67884">
      <w:pPr>
        <w:ind w:left="720" w:hanging="720"/>
        <w:rPr>
          <w:b/>
        </w:rPr>
      </w:pPr>
      <w:r>
        <w:rPr>
          <w:b/>
        </w:rPr>
        <w:t>Articles from published conference proceedings:</w:t>
      </w:r>
    </w:p>
    <w:p w:rsidR="00D67884" w:rsidRDefault="00D67884" w:rsidP="00D67884">
      <w:pPr>
        <w:ind w:left="720" w:hanging="720"/>
      </w:pPr>
      <w:r>
        <w:t>[5]</w:t>
      </w:r>
      <w:r>
        <w:tab/>
        <w:t xml:space="preserve">Nichols, M. A., Siegel, H. J., Dietz, H. G., Quong, R. W., and Nation, W. G., “Minimizing memory requirements for partitionable SIMD/SPMD machines,” in </w:t>
      </w:r>
      <w:r>
        <w:rPr>
          <w:i/>
        </w:rPr>
        <w:t xml:space="preserve">International Conference on Parallel Processing, </w:t>
      </w:r>
      <w:r>
        <w:t>Vol. I, Aug. 1990, pp. 84-91 (1990).</w:t>
      </w:r>
    </w:p>
    <w:p w:rsidR="00D67884" w:rsidRDefault="00D67884" w:rsidP="00D67884">
      <w:pPr>
        <w:ind w:left="720" w:hanging="720"/>
        <w:rPr>
          <w:b/>
        </w:rPr>
      </w:pPr>
      <w:r>
        <w:rPr>
          <w:b/>
        </w:rPr>
        <w:lastRenderedPageBreak/>
        <w:t>Paper presented at conference (unpublished)</w:t>
      </w:r>
    </w:p>
    <w:p w:rsidR="00D67884" w:rsidRDefault="00D67884" w:rsidP="00D67884">
      <w:pPr>
        <w:ind w:left="720" w:hanging="720"/>
      </w:pPr>
      <w:r>
        <w:t>[6]</w:t>
      </w:r>
      <w:r>
        <w:tab/>
        <w:t>Ebehard, D., and Voges, E., “Digital single sideband detection for interferometric sensors,” presented at 2</w:t>
      </w:r>
      <w:r w:rsidRPr="000206E1">
        <w:rPr>
          <w:vertAlign w:val="superscript"/>
        </w:rPr>
        <w:t>nd</w:t>
      </w:r>
      <w:r>
        <w:t xml:space="preserve"> Int. Conf. Optical Fiber Sensors, Stuttgart, F. R. G., 1984.</w:t>
      </w:r>
    </w:p>
    <w:p w:rsidR="00D67884" w:rsidRDefault="00D67884" w:rsidP="00D67884">
      <w:pPr>
        <w:ind w:left="720" w:hanging="720"/>
        <w:rPr>
          <w:b/>
        </w:rPr>
      </w:pPr>
    </w:p>
    <w:p w:rsidR="00D67884" w:rsidRDefault="00D67884" w:rsidP="00D67884">
      <w:pPr>
        <w:ind w:left="720" w:hanging="720"/>
        <w:rPr>
          <w:b/>
        </w:rPr>
      </w:pPr>
    </w:p>
    <w:p w:rsidR="00D67884" w:rsidRDefault="00D67884" w:rsidP="00D67884">
      <w:pPr>
        <w:ind w:left="720" w:hanging="720"/>
        <w:rPr>
          <w:b/>
        </w:rPr>
      </w:pPr>
      <w:r w:rsidRPr="00A654CE">
        <w:rPr>
          <w:b/>
        </w:rPr>
        <w:t>Reports:</w:t>
      </w:r>
    </w:p>
    <w:p w:rsidR="00D67884" w:rsidRDefault="00D67884" w:rsidP="00D67884">
      <w:pPr>
        <w:ind w:left="720" w:hanging="720"/>
      </w:pPr>
      <w:r>
        <w:t>[7]</w:t>
      </w:r>
      <w:r>
        <w:tab/>
        <w:t>Reber, E. E., Mitchell, R. L., and Carter, C. J., “Oxygen absorption in the earth’s atmosphere,” Aerospace Crop., Los Angeles, CA, Tech. Rep. TR-0200 (4230-46)-3, Nov. 1968.</w:t>
      </w:r>
    </w:p>
    <w:p w:rsidR="00D67884" w:rsidRDefault="00D67884" w:rsidP="00D67884">
      <w:pPr>
        <w:ind w:left="720" w:hanging="720"/>
      </w:pPr>
      <w:r>
        <w:t>[8]</w:t>
      </w:r>
      <w:r>
        <w:tab/>
      </w:r>
      <w:r w:rsidRPr="004374D2">
        <w:rPr>
          <w:i/>
        </w:rPr>
        <w:t>GOB National Housing Policy 1993</w:t>
      </w:r>
      <w:r>
        <w:rPr>
          <w:i/>
        </w:rPr>
        <w:t>.</w:t>
      </w:r>
      <w:r>
        <w:t xml:space="preserve"> Government of Bangladesh, Ministry of Housing and Public Works, Dhaka (1993).</w:t>
      </w:r>
    </w:p>
    <w:p w:rsidR="00D67884" w:rsidRDefault="00D67884" w:rsidP="00D67884">
      <w:pPr>
        <w:ind w:left="720" w:hanging="720"/>
        <w:rPr>
          <w:b/>
        </w:rPr>
      </w:pPr>
      <w:r>
        <w:rPr>
          <w:b/>
        </w:rPr>
        <w:t>Thesis:</w:t>
      </w:r>
    </w:p>
    <w:p w:rsidR="00D67884" w:rsidRDefault="00D67884" w:rsidP="00D67884">
      <w:pPr>
        <w:ind w:left="720" w:hanging="720"/>
      </w:pPr>
      <w:r>
        <w:t>[9]</w:t>
      </w:r>
      <w:r>
        <w:tab/>
        <w:t xml:space="preserve">Rahman, M. A., </w:t>
      </w:r>
      <w:r w:rsidRPr="004374D2">
        <w:rPr>
          <w:i/>
        </w:rPr>
        <w:t>The Structure of Turbulent Mixing Layers</w:t>
      </w:r>
      <w:r>
        <w:t>, M. Sc. Engg. Thesis, Department of Mechanical Engineering, Bangladesh University of Engineering and Technology, 1998.</w:t>
      </w:r>
    </w:p>
    <w:p w:rsidR="00D67884" w:rsidRPr="00EE474F" w:rsidRDefault="00D67884" w:rsidP="00D67884">
      <w:pPr>
        <w:ind w:left="720" w:hanging="720"/>
        <w:rPr>
          <w:b/>
        </w:rPr>
      </w:pPr>
      <w:r w:rsidRPr="00EE474F">
        <w:rPr>
          <w:b/>
        </w:rPr>
        <w:t>Website:</w:t>
      </w:r>
    </w:p>
    <w:p w:rsidR="00D67884" w:rsidRPr="004374D2" w:rsidRDefault="00D67884" w:rsidP="00D67884">
      <w:pPr>
        <w:ind w:left="720" w:hanging="720"/>
      </w:pPr>
      <w:r>
        <w:t>[10]</w:t>
      </w:r>
      <w:r>
        <w:tab/>
        <w:t xml:space="preserve">Google Android, </w:t>
      </w:r>
      <w:hyperlink r:id="rId10" w:history="1">
        <w:r w:rsidRPr="00100A15">
          <w:rPr>
            <w:rStyle w:val="Hyperlink"/>
          </w:rPr>
          <w:t>https://developer.android.com/index.html</w:t>
        </w:r>
      </w:hyperlink>
      <w:r>
        <w:t xml:space="preserve"> [Last access on 11 Jan. 2017].</w:t>
      </w:r>
    </w:p>
    <w:p w:rsidR="00D67884" w:rsidRPr="00C97023" w:rsidRDefault="00D67884" w:rsidP="00D67884"/>
    <w:p w:rsidR="00D67884" w:rsidRDefault="00D67884" w:rsidP="00BF66B2"/>
    <w:p w:rsidR="009A4587" w:rsidRDefault="009A4587">
      <w:pPr>
        <w:spacing w:line="240" w:lineRule="auto"/>
        <w:jc w:val="left"/>
      </w:pPr>
      <w:r>
        <w:br w:type="page"/>
      </w:r>
    </w:p>
    <w:p w:rsidR="00D67884" w:rsidRDefault="00D67884">
      <w:pPr>
        <w:spacing w:line="240" w:lineRule="auto"/>
        <w:jc w:val="left"/>
      </w:pPr>
    </w:p>
    <w:p w:rsidR="00D67884" w:rsidRDefault="00D67884">
      <w:pPr>
        <w:spacing w:line="240" w:lineRule="auto"/>
        <w:jc w:val="left"/>
      </w:pPr>
    </w:p>
    <w:p w:rsidR="00D67884" w:rsidRDefault="00D67884">
      <w:pPr>
        <w:spacing w:line="240" w:lineRule="auto"/>
        <w:jc w:val="left"/>
      </w:pPr>
    </w:p>
    <w:sectPr w:rsidR="00D67884" w:rsidSect="00FD638E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701" w:right="1418" w:bottom="1701" w:left="2268" w:header="1417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7824" w:rsidRDefault="005D7824" w:rsidP="00920EAB">
      <w:pPr>
        <w:spacing w:line="240" w:lineRule="auto"/>
      </w:pPr>
      <w:r>
        <w:separator/>
      </w:r>
    </w:p>
  </w:endnote>
  <w:endnote w:type="continuationSeparator" w:id="0">
    <w:p w:rsidR="005D7824" w:rsidRDefault="005D7824" w:rsidP="00920E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98352366"/>
      <w:docPartObj>
        <w:docPartGallery w:val="Page Numbers (Bottom of Page)"/>
        <w:docPartUnique/>
      </w:docPartObj>
    </w:sdtPr>
    <w:sdtEndPr/>
    <w:sdtContent>
      <w:p w:rsidR="00FD638E" w:rsidRDefault="0026291E">
        <w:pPr>
          <w:pStyle w:val="Footer"/>
          <w:jc w:val="center"/>
        </w:pPr>
        <w:r>
          <w:t>x</w:t>
        </w:r>
      </w:p>
    </w:sdtContent>
  </w:sdt>
  <w:p w:rsidR="00FD638E" w:rsidRDefault="00FD638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23311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67884" w:rsidRDefault="00D678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4A0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D638E" w:rsidRDefault="00FD638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55562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67884" w:rsidRDefault="00D678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4A0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D638E" w:rsidRDefault="00FD638E" w:rsidP="00FD638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7824" w:rsidRDefault="005D7824" w:rsidP="00920EAB">
      <w:pPr>
        <w:spacing w:line="240" w:lineRule="auto"/>
      </w:pPr>
      <w:r>
        <w:separator/>
      </w:r>
    </w:p>
  </w:footnote>
  <w:footnote w:type="continuationSeparator" w:id="0">
    <w:p w:rsidR="005D7824" w:rsidRDefault="005D7824" w:rsidP="00920EA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38E" w:rsidRDefault="00FD638E">
    <w:pPr>
      <w:pStyle w:val="Header"/>
      <w:jc w:val="right"/>
    </w:pPr>
  </w:p>
  <w:p w:rsidR="00FD638E" w:rsidRDefault="00FD638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38E" w:rsidRDefault="00FD638E">
    <w:pPr>
      <w:pStyle w:val="Header"/>
      <w:jc w:val="right"/>
    </w:pPr>
  </w:p>
  <w:p w:rsidR="00FD638E" w:rsidRDefault="00FD638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646B04"/>
    <w:multiLevelType w:val="hybridMultilevel"/>
    <w:tmpl w:val="8BA0126C"/>
    <w:lvl w:ilvl="0" w:tplc="AACCFB04">
      <w:start w:val="1"/>
      <w:numFmt w:val="decimal"/>
      <w:lvlText w:val="%1."/>
      <w:lvlJc w:val="righ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7986748"/>
    <w:multiLevelType w:val="hybridMultilevel"/>
    <w:tmpl w:val="0F767798"/>
    <w:lvl w:ilvl="0" w:tplc="AACCFB04">
      <w:start w:val="1"/>
      <w:numFmt w:val="decimal"/>
      <w:lvlText w:val="%1."/>
      <w:lvlJc w:val="righ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EDE0686"/>
    <w:multiLevelType w:val="multilevel"/>
    <w:tmpl w:val="31FAC4FA"/>
    <w:lvl w:ilvl="0">
      <w:start w:val="1"/>
      <w:numFmt w:val="decimal"/>
      <w:pStyle w:val="Heading1"/>
      <w:suff w:val="nothing"/>
      <w:lvlText w:val="CHAPTER %1"/>
      <w:lvlJc w:val="left"/>
      <w:pPr>
        <w:ind w:left="0" w:firstLine="0"/>
      </w:pPr>
      <w:rPr>
        <w:rFonts w:hint="default"/>
        <w:sz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75C256B1"/>
    <w:multiLevelType w:val="hybridMultilevel"/>
    <w:tmpl w:val="FD6A5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C547FA0"/>
    <w:multiLevelType w:val="hybridMultilevel"/>
    <w:tmpl w:val="0F767798"/>
    <w:lvl w:ilvl="0" w:tplc="AACCFB04">
      <w:start w:val="1"/>
      <w:numFmt w:val="decimal"/>
      <w:lvlText w:val="%1."/>
      <w:lvlJc w:val="righ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E6A6DB7"/>
    <w:multiLevelType w:val="hybridMultilevel"/>
    <w:tmpl w:val="09F6A5AC"/>
    <w:lvl w:ilvl="0" w:tplc="55DA2484">
      <w:start w:val="1"/>
      <w:numFmt w:val="decimal"/>
      <w:lvlText w:val="CHAPTER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4"/>
  </w:num>
  <w:num w:numId="15">
    <w:abstractNumId w:val="0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jI2NLa0MLE0tDRS0lEKTi0uzszPAykwrgUAJbXp7iwAAAA="/>
  </w:docVars>
  <w:rsids>
    <w:rsidRoot w:val="002D7CB2"/>
    <w:rsid w:val="000951F4"/>
    <w:rsid w:val="000B09AE"/>
    <w:rsid w:val="000E7F3E"/>
    <w:rsid w:val="00173339"/>
    <w:rsid w:val="001A6DFD"/>
    <w:rsid w:val="001B2788"/>
    <w:rsid w:val="00207794"/>
    <w:rsid w:val="0026291E"/>
    <w:rsid w:val="002827AF"/>
    <w:rsid w:val="002B1290"/>
    <w:rsid w:val="002D7CB2"/>
    <w:rsid w:val="0038052C"/>
    <w:rsid w:val="003938CB"/>
    <w:rsid w:val="0057239C"/>
    <w:rsid w:val="005D7824"/>
    <w:rsid w:val="005E63DD"/>
    <w:rsid w:val="00692496"/>
    <w:rsid w:val="006A5F15"/>
    <w:rsid w:val="006C6CE1"/>
    <w:rsid w:val="0073214A"/>
    <w:rsid w:val="00735697"/>
    <w:rsid w:val="00767C80"/>
    <w:rsid w:val="007720D7"/>
    <w:rsid w:val="007E3A0B"/>
    <w:rsid w:val="008433C1"/>
    <w:rsid w:val="008B39AF"/>
    <w:rsid w:val="008F1C5E"/>
    <w:rsid w:val="00915A0D"/>
    <w:rsid w:val="00920EAB"/>
    <w:rsid w:val="0096405C"/>
    <w:rsid w:val="0097412F"/>
    <w:rsid w:val="00996C45"/>
    <w:rsid w:val="009A0CD0"/>
    <w:rsid w:val="009A4587"/>
    <w:rsid w:val="009E59B3"/>
    <w:rsid w:val="00A1017F"/>
    <w:rsid w:val="00A74A0B"/>
    <w:rsid w:val="00B078BB"/>
    <w:rsid w:val="00B11866"/>
    <w:rsid w:val="00B23E65"/>
    <w:rsid w:val="00B5795C"/>
    <w:rsid w:val="00BB3B82"/>
    <w:rsid w:val="00BE2ED1"/>
    <w:rsid w:val="00BF66B2"/>
    <w:rsid w:val="00C00F23"/>
    <w:rsid w:val="00C3113C"/>
    <w:rsid w:val="00C97023"/>
    <w:rsid w:val="00CC6C6A"/>
    <w:rsid w:val="00D157AE"/>
    <w:rsid w:val="00D36740"/>
    <w:rsid w:val="00D66B83"/>
    <w:rsid w:val="00D67884"/>
    <w:rsid w:val="00D860CA"/>
    <w:rsid w:val="00D93A6C"/>
    <w:rsid w:val="00DD3573"/>
    <w:rsid w:val="00DD67EB"/>
    <w:rsid w:val="00DE3BE8"/>
    <w:rsid w:val="00E139E3"/>
    <w:rsid w:val="00E42BF3"/>
    <w:rsid w:val="00E970FF"/>
    <w:rsid w:val="00EE2508"/>
    <w:rsid w:val="00EE42D2"/>
    <w:rsid w:val="00F04744"/>
    <w:rsid w:val="00F20B80"/>
    <w:rsid w:val="00F47C1E"/>
    <w:rsid w:val="00F90B7D"/>
    <w:rsid w:val="00FD638E"/>
    <w:rsid w:val="00FD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43AE0E-8ED3-4F6E-88FF-732C9B314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20D7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7720D7"/>
    <w:pPr>
      <w:keepNext/>
      <w:numPr>
        <w:numId w:val="13"/>
      </w:numPr>
      <w:jc w:val="center"/>
      <w:outlineLvl w:val="0"/>
    </w:pPr>
    <w:rPr>
      <w:b/>
      <w:sz w:val="40"/>
    </w:rPr>
  </w:style>
  <w:style w:type="paragraph" w:styleId="Heading2">
    <w:name w:val="heading 2"/>
    <w:basedOn w:val="Normal"/>
    <w:next w:val="Normal"/>
    <w:link w:val="Heading2Char"/>
    <w:qFormat/>
    <w:rsid w:val="007720D7"/>
    <w:pPr>
      <w:keepNext/>
      <w:numPr>
        <w:ilvl w:val="1"/>
        <w:numId w:val="13"/>
      </w:numPr>
      <w:jc w:val="left"/>
      <w:outlineLvl w:val="1"/>
    </w:pPr>
    <w:rPr>
      <w:b/>
      <w:sz w:val="36"/>
    </w:rPr>
  </w:style>
  <w:style w:type="paragraph" w:styleId="Heading3">
    <w:name w:val="heading 3"/>
    <w:basedOn w:val="Normal"/>
    <w:next w:val="Normal"/>
    <w:link w:val="Heading3Char"/>
    <w:qFormat/>
    <w:rsid w:val="007720D7"/>
    <w:pPr>
      <w:keepNext/>
      <w:numPr>
        <w:ilvl w:val="2"/>
        <w:numId w:val="13"/>
      </w:numPr>
      <w:jc w:val="left"/>
      <w:outlineLvl w:val="2"/>
    </w:pPr>
    <w:rPr>
      <w:b/>
      <w:sz w:val="32"/>
    </w:rPr>
  </w:style>
  <w:style w:type="paragraph" w:styleId="Heading4">
    <w:name w:val="heading 4"/>
    <w:basedOn w:val="Normal"/>
    <w:next w:val="Normal"/>
    <w:link w:val="Heading4Char"/>
    <w:qFormat/>
    <w:rsid w:val="007720D7"/>
    <w:pPr>
      <w:keepNext/>
      <w:numPr>
        <w:ilvl w:val="3"/>
        <w:numId w:val="13"/>
      </w:numPr>
      <w:spacing w:after="120" w:line="216" w:lineRule="auto"/>
      <w:jc w:val="left"/>
      <w:outlineLvl w:val="3"/>
    </w:pPr>
    <w:rPr>
      <w:b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20D7"/>
    <w:pPr>
      <w:keepNext/>
      <w:keepLines/>
      <w:numPr>
        <w:ilvl w:val="4"/>
        <w:numId w:val="13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20D7"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20D7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20D7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20D7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720D7"/>
    <w:rPr>
      <w:b/>
      <w:sz w:val="40"/>
    </w:rPr>
  </w:style>
  <w:style w:type="character" w:customStyle="1" w:styleId="Heading2Char">
    <w:name w:val="Heading 2 Char"/>
    <w:basedOn w:val="DefaultParagraphFont"/>
    <w:link w:val="Heading2"/>
    <w:rsid w:val="007720D7"/>
    <w:rPr>
      <w:b/>
      <w:sz w:val="36"/>
    </w:rPr>
  </w:style>
  <w:style w:type="character" w:customStyle="1" w:styleId="Heading3Char">
    <w:name w:val="Heading 3 Char"/>
    <w:basedOn w:val="DefaultParagraphFont"/>
    <w:link w:val="Heading3"/>
    <w:rsid w:val="007720D7"/>
    <w:rPr>
      <w:b/>
      <w:sz w:val="32"/>
    </w:rPr>
  </w:style>
  <w:style w:type="character" w:customStyle="1" w:styleId="Heading4Char">
    <w:name w:val="Heading 4 Char"/>
    <w:basedOn w:val="DefaultParagraphFont"/>
    <w:link w:val="Heading4"/>
    <w:rsid w:val="007720D7"/>
    <w:rPr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920E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EA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20E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EAB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20D7"/>
    <w:pPr>
      <w:numPr>
        <w:ilvl w:val="1"/>
      </w:numPr>
      <w:jc w:val="center"/>
    </w:pPr>
    <w:rPr>
      <w:rFonts w:eastAsiaTheme="majorEastAsia" w:cstheme="majorBidi"/>
      <w:b/>
      <w:iCs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720D7"/>
    <w:rPr>
      <w:rFonts w:eastAsiaTheme="majorEastAsia" w:cstheme="majorBidi"/>
      <w:b/>
      <w:iCs/>
      <w:spacing w:val="15"/>
      <w:sz w:val="4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20D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20D7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20D7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20D7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20D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996C45"/>
    <w:pPr>
      <w:spacing w:after="300" w:line="480" w:lineRule="auto"/>
      <w:contextualSpacing/>
      <w:jc w:val="center"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6C45"/>
    <w:rPr>
      <w:rFonts w:eastAsiaTheme="majorEastAsia" w:cstheme="majorBidi"/>
      <w:b/>
      <w:spacing w:val="5"/>
      <w:kern w:val="28"/>
      <w:sz w:val="24"/>
      <w:szCs w:val="52"/>
    </w:rPr>
  </w:style>
  <w:style w:type="table" w:styleId="TableGrid">
    <w:name w:val="Table Grid"/>
    <w:basedOn w:val="TableNormal"/>
    <w:uiPriority w:val="59"/>
    <w:rsid w:val="00F20B8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0B8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D3573"/>
    <w:pPr>
      <w:keepLines/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D357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573"/>
    <w:pPr>
      <w:tabs>
        <w:tab w:val="left" w:pos="880"/>
        <w:tab w:val="right" w:leader="dot" w:pos="8211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D3573"/>
    <w:pPr>
      <w:tabs>
        <w:tab w:val="left" w:pos="1320"/>
        <w:tab w:val="right" w:leader="dot" w:pos="8211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DD357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357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57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9A45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53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8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9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5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5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7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1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eveloper.android.com/index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664C3D-CE8A-4170-ACB0-5F6890D53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3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</dc:creator>
  <cp:lastModifiedBy>M Shamim Kaiser</cp:lastModifiedBy>
  <cp:revision>7</cp:revision>
  <dcterms:created xsi:type="dcterms:W3CDTF">2018-02-04T05:08:00Z</dcterms:created>
  <dcterms:modified xsi:type="dcterms:W3CDTF">2018-02-04T05:55:00Z</dcterms:modified>
</cp:coreProperties>
</file>